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49D30" w14:textId="53D852BE" w:rsidR="00EE0066" w:rsidRDefault="00EE0066">
      <w:r>
        <w:t>Covid.article.</w:t>
      </w:r>
      <w:r w:rsidR="008D0244">
        <w:t>LSI</w:t>
      </w:r>
      <w:r>
        <w:t>.mz</w:t>
      </w:r>
    </w:p>
    <w:p w14:paraId="6CA00B7B" w14:textId="29669596" w:rsidR="00EE0066" w:rsidRDefault="00EE0066">
      <w:r>
        <w:t xml:space="preserve">/covid and </w:t>
      </w:r>
      <w:r w:rsidR="00C449ED">
        <w:t>CoolSculpting</w:t>
      </w:r>
    </w:p>
    <w:p w14:paraId="635788B7" w14:textId="6707C262" w:rsidR="00EE0066" w:rsidRDefault="00EE0066">
      <w:r>
        <w:t>Kw covid</w:t>
      </w:r>
    </w:p>
    <w:p w14:paraId="2FB908D6" w14:textId="41C96541" w:rsidR="00EE0066" w:rsidRDefault="00EE0066">
      <w:r>
        <w:t>META: CoolSculpting is a great way to reduce the fat you put on while stuck at home during the C</w:t>
      </w:r>
      <w:r w:rsidR="004560E3">
        <w:t xml:space="preserve">OVID </w:t>
      </w:r>
      <w:r>
        <w:t xml:space="preserve">crisis. Learn more about the fat freezing treatment. </w:t>
      </w:r>
    </w:p>
    <w:p w14:paraId="1C4AACE7" w14:textId="021EF868" w:rsidR="00EE0066" w:rsidRDefault="00EE0066">
      <w:r>
        <w:t>COOLSCULPTING AFTER THE COVID CRISIS | FAT FREEZING</w:t>
      </w:r>
    </w:p>
    <w:p w14:paraId="792C5125" w14:textId="2CD16E6A" w:rsidR="00EE0066" w:rsidRDefault="00EE0066">
      <w:r>
        <w:t>Soon the C</w:t>
      </w:r>
      <w:r w:rsidR="004560E3">
        <w:t>OVID</w:t>
      </w:r>
      <w:r>
        <w:t xml:space="preserve"> crisis will pass</w:t>
      </w:r>
      <w:r w:rsidR="00C449ED">
        <w:t>,</w:t>
      </w:r>
      <w:r>
        <w:t xml:space="preserve"> and we will emerge from our houses with a new appreciation for our community and social interactions. One thing we will not appreciate is the bulge we packed on while we waited out the pandemic at home. </w:t>
      </w:r>
    </w:p>
    <w:p w14:paraId="7488642E" w14:textId="108437A7" w:rsidR="00EE0066" w:rsidRDefault="00EE0066">
      <w:r>
        <w:t xml:space="preserve">Social distancing is not great on the waistline. Being stuck at home, surrounded by family, and stressed out is the perfect storm for mindless eating. And stress eating. And eating because we are bored. And just like the holiday season, most of this eating is not healthy. </w:t>
      </w:r>
    </w:p>
    <w:p w14:paraId="3B57CC5F" w14:textId="10915CB7" w:rsidR="00EE0066" w:rsidRDefault="00EE0066">
      <w:r>
        <w:t>HOW TO CONTOUR YOUR PHYSIQUE AFTER COVID</w:t>
      </w:r>
    </w:p>
    <w:p w14:paraId="339E8909" w14:textId="2FE351E2" w:rsidR="00EE0066" w:rsidRDefault="00EE0066">
      <w:r>
        <w:t>Many medical spas are shuttering their doors out of precaution during the C</w:t>
      </w:r>
      <w:r w:rsidR="004560E3">
        <w:t xml:space="preserve">OVID </w:t>
      </w:r>
      <w:r>
        <w:t>pandemic. But things will soon be back to normal</w:t>
      </w:r>
      <w:r w:rsidR="00C449ED">
        <w:t>,</w:t>
      </w:r>
      <w:r>
        <w:t xml:space="preserve"> and fat reduction treatments will be in high demand. </w:t>
      </w:r>
    </w:p>
    <w:p w14:paraId="6B0C2817" w14:textId="2E382EB9" w:rsidR="00EE0066" w:rsidRDefault="00EE0066">
      <w:r>
        <w:t xml:space="preserve">Liposuction is </w:t>
      </w:r>
      <w:r w:rsidR="008D0244">
        <w:t>a popular fat reduction treatment. However, many people are intimidated by the though</w:t>
      </w:r>
      <w:r w:rsidR="00331D6A">
        <w:t>t</w:t>
      </w:r>
      <w:r w:rsidR="008D0244">
        <w:t xml:space="preserve"> of scalpels, stitches, general anesthesia</w:t>
      </w:r>
      <w:r w:rsidR="00C449ED">
        <w:t>,</w:t>
      </w:r>
      <w:r w:rsidR="008D0244">
        <w:t xml:space="preserve"> and lengthy recovery times. These people want a non-invasive alternative, and CoolSculpting is their top choice.</w:t>
      </w:r>
    </w:p>
    <w:p w14:paraId="1C9477C7" w14:textId="14E6519F" w:rsidR="008D0244" w:rsidRDefault="008D0244">
      <w:r w:rsidRPr="009F14C0">
        <w:rPr>
          <w:u w:val="single"/>
        </w:rPr>
        <w:t>CoolSculpting</w:t>
      </w:r>
      <w:r>
        <w:t xml:space="preserve"> is the most popular non-surgical fat reduction treatment in the world. It incorporates advanced cooling technology to eliminate fat cells by freezing them to death. Treatments take 35 minutes</w:t>
      </w:r>
      <w:r w:rsidR="00C449ED">
        <w:t>,</w:t>
      </w:r>
      <w:r>
        <w:t xml:space="preserve"> and the procedure requires little to no downtime. Best of all, CoolSculpting is safe and effective. Results appear within weeks, look natural, and are long</w:t>
      </w:r>
      <w:r w:rsidR="00C449ED">
        <w:t>-lasting. *</w:t>
      </w:r>
    </w:p>
    <w:p w14:paraId="3CED2341" w14:textId="1F1A69E9" w:rsidR="008D0244" w:rsidRDefault="008D0244">
      <w:r>
        <w:t>CoolSculpting is perfect for anyone who wants to quickly lose the extra bulge they gained while shut up in their home during the C</w:t>
      </w:r>
      <w:r w:rsidR="004560E3">
        <w:t>OVID</w:t>
      </w:r>
      <w:r>
        <w:t xml:space="preserve"> shut down. </w:t>
      </w:r>
    </w:p>
    <w:p w14:paraId="293B81A5" w14:textId="31517E7C" w:rsidR="009F14C0" w:rsidRPr="009F14C0" w:rsidRDefault="009F14C0" w:rsidP="009F14C0">
      <w:pPr>
        <w:jc w:val="right"/>
        <w:rPr>
          <w:u w:val="single"/>
        </w:rPr>
      </w:pPr>
      <w:r w:rsidRPr="009F14C0">
        <w:rPr>
          <w:u w:val="single"/>
        </w:rPr>
        <w:t>See Real Fat Freezing Results &gt;&gt;</w:t>
      </w:r>
    </w:p>
    <w:p w14:paraId="34EF8866" w14:textId="1A4BFC2A" w:rsidR="008D0244" w:rsidRDefault="008D0244">
      <w:r>
        <w:t xml:space="preserve">GET STARTED WITH COOLSCULPTING </w:t>
      </w:r>
      <w:r w:rsidR="009F14C0">
        <w:t>TODAY</w:t>
      </w:r>
    </w:p>
    <w:p w14:paraId="403C9683" w14:textId="3C653351" w:rsidR="009F14C0" w:rsidRDefault="009F14C0">
      <w:r>
        <w:t>CoolSculpting is not for everyone. The innovative fat</w:t>
      </w:r>
      <w:r w:rsidR="00C449ED">
        <w:t>-</w:t>
      </w:r>
      <w:r>
        <w:t>freezing procedure is intended to help healthy adults reduce fat deposits that resist diet and exercise. Being the proper candidate for this treatment is fundamental to achieving stellar results. Therefore, the first thing you must do to get started on your journey to a slimmer, more sculpted</w:t>
      </w:r>
      <w:r w:rsidR="00331D6A">
        <w:t xml:space="preserve"> body</w:t>
      </w:r>
      <w:r>
        <w:t xml:space="preserve"> with CoolSculpting is </w:t>
      </w:r>
      <w:r w:rsidR="00C449ED">
        <w:t xml:space="preserve">to </w:t>
      </w:r>
      <w:r>
        <w:t>schedule a complimentary consultation with the Laser + Skin Institute today.</w:t>
      </w:r>
    </w:p>
    <w:p w14:paraId="59BB180D" w14:textId="4F872EAE" w:rsidR="00331D6A" w:rsidRDefault="00331D6A">
      <w:r>
        <w:t>FREE ONLINE CONSULTATIONS</w:t>
      </w:r>
    </w:p>
    <w:p w14:paraId="0B16916E" w14:textId="73A69EB9" w:rsidR="009F14C0" w:rsidRDefault="009F14C0">
      <w:r>
        <w:t>During the C</w:t>
      </w:r>
      <w:r w:rsidR="004560E3">
        <w:t>OVID</w:t>
      </w:r>
      <w:r>
        <w:t xml:space="preserve"> shutdown, the Laser + Skin Institute is offering FREE online consultations. These virtual consultations will allow you to speak with our body contouring expert over a video conferencing </w:t>
      </w:r>
      <w:r w:rsidR="00331D6A">
        <w:t>app</w:t>
      </w:r>
      <w:r>
        <w:t xml:space="preserve"> like Google </w:t>
      </w:r>
      <w:r w:rsidR="00C449ED">
        <w:t>H</w:t>
      </w:r>
      <w:r>
        <w:t xml:space="preserve">angouts, FaceTime, or </w:t>
      </w:r>
      <w:r w:rsidR="00331D6A">
        <w:t>WhatsApp</w:t>
      </w:r>
      <w:r>
        <w:t xml:space="preserve">. During the online consultation, you will learn more about the </w:t>
      </w:r>
      <w:r>
        <w:lastRenderedPageBreak/>
        <w:t xml:space="preserve">fat freezing procedure, including the cost of CoolSculpting and whether you are a good candidate for this procedure. If you determine fat freezing is right for you, we will customize a treatment plan that meets your aesthetic objectives and budgetary constraints. </w:t>
      </w:r>
    </w:p>
    <w:p w14:paraId="1177F5B2" w14:textId="77777777" w:rsidR="009F14C0" w:rsidRDefault="009F14C0">
      <w:r>
        <w:t>COOLSCULPTING NEAR ME</w:t>
      </w:r>
    </w:p>
    <w:p w14:paraId="061386CC" w14:textId="6B9F55B4" w:rsidR="008D0244" w:rsidRDefault="009F14C0">
      <w:r>
        <w:t>Get started on getting your body back in pristine form after the C</w:t>
      </w:r>
      <w:r w:rsidR="004560E3">
        <w:t>OVID</w:t>
      </w:r>
      <w:bookmarkStart w:id="0" w:name="_GoBack"/>
      <w:bookmarkEnd w:id="0"/>
      <w:r>
        <w:t xml:space="preserve"> crisis. Schedule a free virtual consultation with the Laser + Skin Institute today. Reach out to us online by filling out the form below. We will get back with you shortly and set up a time for your virtual consultation. </w:t>
      </w:r>
      <w:r w:rsidR="008D0244">
        <w:t xml:space="preserve"> </w:t>
      </w:r>
    </w:p>
    <w:p w14:paraId="2502A5E4" w14:textId="77777777" w:rsidR="00EE0066" w:rsidRDefault="00EE0066"/>
    <w:p w14:paraId="5D83EA53" w14:textId="77777777" w:rsidR="00EE0066" w:rsidRDefault="00EE0066"/>
    <w:sectPr w:rsidR="00EE00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TY1MDEwMDUxMjBR0lEKTi0uzszPAykwrAUAsgLwlywAAAA="/>
  </w:docVars>
  <w:rsids>
    <w:rsidRoot w:val="00EE0066"/>
    <w:rsid w:val="00331D6A"/>
    <w:rsid w:val="004560E3"/>
    <w:rsid w:val="008D0244"/>
    <w:rsid w:val="009F14C0"/>
    <w:rsid w:val="00C449ED"/>
    <w:rsid w:val="00EE0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7A4BF"/>
  <w15:chartTrackingRefBased/>
  <w15:docId w15:val="{3C5C77C0-F789-4F17-9804-A140D87B6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81</Words>
  <Characters>27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Vania Jenny</cp:lastModifiedBy>
  <cp:revision>2</cp:revision>
  <dcterms:created xsi:type="dcterms:W3CDTF">2020-03-26T18:54:00Z</dcterms:created>
  <dcterms:modified xsi:type="dcterms:W3CDTF">2020-03-26T18:54:00Z</dcterms:modified>
</cp:coreProperties>
</file>